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mo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amoa received a score of 63.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amo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moa received a score of</w:t>
      </w:r>
      <w:r>
        <w:t xml:space="preserve"> </w:t>
      </w:r>
      <w:r>
        <w:rPr>
          <w:b/>
          <w:bCs/>
        </w:rPr>
        <w:t xml:space="preserve">6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amoa received a score of 69.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amoa received a score of 46.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amo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amo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amo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amo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amo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amo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amo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amo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amo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amo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amoa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amo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amo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8,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B44B9C-5947-4590-B9DF-96AF2B2CC7DD}"/>
</file>

<file path=customXml/itemProps2.xml><?xml version="1.0" encoding="utf-8"?>
<ds:datastoreItem xmlns:ds="http://schemas.openxmlformats.org/officeDocument/2006/customXml" ds:itemID="{D943FC52-A0C5-4F74-A91D-62C36132BD12}"/>
</file>

<file path=customXml/itemProps3.xml><?xml version="1.0" encoding="utf-8"?>
<ds:datastoreItem xmlns:ds="http://schemas.openxmlformats.org/officeDocument/2006/customXml" ds:itemID="{D3CEB2EA-63E8-4A51-95B9-B3293DEE239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44:17Z</dcterms:created>
  <dcterms:modified xsi:type="dcterms:W3CDTF">2024-11-01T16: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amo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